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yesha khaliq</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yesh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liq</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10 Monticello Ave Skokie 6007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fasalman88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35582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